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C2E89" w:rsidRPr="00AF4141" w:rsidRDefault="006C2E89">
      <w:pPr>
        <w:rPr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965"/>
        <w:gridCol w:w="6385"/>
      </w:tblGrid>
      <w:tr w:rsidR="006F1CBD" w:rsidRPr="00AF4141" w:rsidTr="00827645">
        <w:trPr>
          <w:trHeight w:val="1997"/>
        </w:trPr>
        <w:tc>
          <w:tcPr>
            <w:tcW w:w="2965" w:type="dxa"/>
          </w:tcPr>
          <w:p w:rsidR="006F1CBD" w:rsidRPr="00AF4141" w:rsidRDefault="006F1CBD" w:rsidP="0068253B">
            <w:pPr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AF4141">
              <w:rPr>
                <w:rFonts w:ascii="Times New Roman" w:hAnsi="Times New Roman" w:cs="Times New Roman"/>
                <w:b/>
                <w:sz w:val="20"/>
                <w:szCs w:val="20"/>
              </w:rPr>
              <w:t>Photo</w:t>
            </w:r>
          </w:p>
          <w:p w:rsidR="006F1CBD" w:rsidRPr="00AF4141" w:rsidRDefault="00827645" w:rsidP="0068253B">
            <w:pPr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     </w:t>
            </w:r>
            <w:r w:rsidR="00A513EC">
              <w:rPr>
                <w:rFonts w:ascii="Times New Roman" w:hAnsi="Times New Roman" w:cs="Times New Roman"/>
                <w:b/>
                <w:noProof/>
                <w:sz w:val="20"/>
                <w:szCs w:val="20"/>
              </w:rPr>
              <w:t xml:space="preserve"> </w:t>
            </w:r>
          </w:p>
          <w:p w:rsidR="006F1CBD" w:rsidRPr="00AF4141" w:rsidRDefault="009F372A" w:rsidP="009F372A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noProof/>
                <w:lang w:val="en-IN" w:eastAsia="en-IN"/>
              </w:rPr>
              <w:drawing>
                <wp:inline distT="0" distB="0" distL="0" distR="0" wp14:anchorId="2D75101F" wp14:editId="178C43C8">
                  <wp:extent cx="1345223" cy="1450241"/>
                  <wp:effectExtent l="0" t="0" r="762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45937" cy="14510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385" w:type="dxa"/>
          </w:tcPr>
          <w:p w:rsidR="006F1CBD" w:rsidRPr="00AF4141" w:rsidRDefault="00E652EE" w:rsidP="0068253B">
            <w:pPr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Personal</w:t>
            </w:r>
            <w:r w:rsidR="006F1CBD" w:rsidRPr="00AF4141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Information</w:t>
            </w:r>
          </w:p>
          <w:p w:rsidR="006F1CBD" w:rsidRPr="00AF4141" w:rsidRDefault="006F1CBD" w:rsidP="0068253B">
            <w:pPr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:rsidR="000F2A64" w:rsidRPr="000F2A64" w:rsidRDefault="00014E03" w:rsidP="000F2A64">
            <w:pPr>
              <w:pStyle w:val="ListParagraph"/>
              <w:numPr>
                <w:ilvl w:val="0"/>
                <w:numId w:val="10"/>
              </w:numPr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Name</w:t>
            </w:r>
            <w:r w:rsidR="00E652EE">
              <w:rPr>
                <w:rFonts w:ascii="Times New Roman" w:hAnsi="Times New Roman" w:cs="Times New Roman"/>
                <w:sz w:val="20"/>
                <w:szCs w:val="20"/>
              </w:rPr>
              <w:t xml:space="preserve"> : Vino Shankar</w:t>
            </w:r>
          </w:p>
          <w:p w:rsidR="000F2A64" w:rsidRPr="000F2A64" w:rsidRDefault="000F2A64" w:rsidP="000F2A64">
            <w:pPr>
              <w:pStyle w:val="ListParagraph"/>
              <w:numPr>
                <w:ilvl w:val="0"/>
                <w:numId w:val="10"/>
              </w:numPr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Job Title</w:t>
            </w:r>
            <w:r w:rsidR="004C098E">
              <w:rPr>
                <w:rFonts w:ascii="Times New Roman" w:hAnsi="Times New Roman" w:cs="Times New Roman"/>
                <w:sz w:val="20"/>
                <w:szCs w:val="20"/>
              </w:rPr>
              <w:t xml:space="preserve"> : Data Scientist</w:t>
            </w:r>
          </w:p>
          <w:p w:rsidR="006F1CBD" w:rsidRPr="00014E03" w:rsidRDefault="00014E03" w:rsidP="006F1CBD">
            <w:pPr>
              <w:pStyle w:val="ListParagraph"/>
              <w:numPr>
                <w:ilvl w:val="0"/>
                <w:numId w:val="10"/>
              </w:numPr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Age</w:t>
            </w:r>
            <w:r w:rsidR="004C098E">
              <w:rPr>
                <w:rFonts w:ascii="Times New Roman" w:hAnsi="Times New Roman" w:cs="Times New Roman"/>
                <w:sz w:val="20"/>
                <w:szCs w:val="20"/>
              </w:rPr>
              <w:t xml:space="preserve"> : 32</w:t>
            </w:r>
          </w:p>
          <w:p w:rsidR="00014E03" w:rsidRPr="00014E03" w:rsidRDefault="00014E03" w:rsidP="006F1CBD">
            <w:pPr>
              <w:pStyle w:val="ListParagraph"/>
              <w:numPr>
                <w:ilvl w:val="0"/>
                <w:numId w:val="10"/>
              </w:numPr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Email</w:t>
            </w:r>
            <w:r w:rsidR="004C098E">
              <w:rPr>
                <w:rFonts w:ascii="Times New Roman" w:hAnsi="Times New Roman" w:cs="Times New Roman"/>
                <w:sz w:val="20"/>
                <w:szCs w:val="20"/>
              </w:rPr>
              <w:t>:Vino@gmail.com</w:t>
            </w:r>
          </w:p>
          <w:p w:rsidR="000F2A64" w:rsidRPr="004C098E" w:rsidRDefault="00014E03" w:rsidP="000F2A64">
            <w:pPr>
              <w:pStyle w:val="ListParagraph"/>
              <w:numPr>
                <w:ilvl w:val="0"/>
                <w:numId w:val="10"/>
              </w:numPr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Location</w:t>
            </w:r>
            <w:r w:rsidR="004C098E">
              <w:rPr>
                <w:rFonts w:ascii="Times New Roman" w:hAnsi="Times New Roman" w:cs="Times New Roman"/>
                <w:sz w:val="20"/>
                <w:szCs w:val="20"/>
              </w:rPr>
              <w:t>: Toronto, Ontario, Canada</w:t>
            </w:r>
          </w:p>
          <w:p w:rsidR="004C098E" w:rsidRPr="004C098E" w:rsidRDefault="004C098E" w:rsidP="000F2A64">
            <w:pPr>
              <w:pStyle w:val="ListParagraph"/>
              <w:numPr>
                <w:ilvl w:val="0"/>
                <w:numId w:val="10"/>
              </w:num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Highest Level of Education: </w:t>
            </w:r>
            <w:r w:rsidR="00D412EE">
              <w:rPr>
                <w:rFonts w:ascii="Times New Roman" w:hAnsi="Times New Roman" w:cs="Times New Roman"/>
                <w:sz w:val="20"/>
                <w:szCs w:val="20"/>
              </w:rPr>
              <w:t>Doctorate</w:t>
            </w:r>
            <w:bookmarkStart w:id="0" w:name="_GoBack"/>
            <w:bookmarkEnd w:id="0"/>
          </w:p>
          <w:p w:rsidR="004C098E" w:rsidRPr="004C098E" w:rsidRDefault="004C098E" w:rsidP="004C098E">
            <w:pPr>
              <w:pStyle w:val="ListParagraph"/>
              <w:numPr>
                <w:ilvl w:val="0"/>
                <w:numId w:val="10"/>
              </w:num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University : </w:t>
            </w:r>
            <w:r w:rsidRPr="004C098E">
              <w:rPr>
                <w:rFonts w:ascii="Times New Roman" w:hAnsi="Times New Roman" w:cs="Times New Roman"/>
                <w:sz w:val="20"/>
                <w:szCs w:val="20"/>
              </w:rPr>
              <w:t>University of Birmingham, UK</w:t>
            </w:r>
          </w:p>
          <w:p w:rsidR="004C098E" w:rsidRPr="000F2A64" w:rsidRDefault="004C098E" w:rsidP="004C098E">
            <w:pPr>
              <w:pStyle w:val="ListParagraph"/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  <w:tr w:rsidR="006C2E89" w:rsidRPr="00AF4141" w:rsidTr="00827645">
        <w:trPr>
          <w:trHeight w:val="1232"/>
        </w:trPr>
        <w:tc>
          <w:tcPr>
            <w:tcW w:w="9350" w:type="dxa"/>
            <w:gridSpan w:val="2"/>
          </w:tcPr>
          <w:p w:rsidR="006C2E89" w:rsidRPr="00AF4141" w:rsidRDefault="00014E03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Skills</w:t>
            </w:r>
          </w:p>
          <w:p w:rsidR="006C2E89" w:rsidRPr="00AF4141" w:rsidRDefault="006C2E89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:rsidR="004C098E" w:rsidRPr="004C098E" w:rsidRDefault="004C098E" w:rsidP="004C098E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4C098E">
              <w:rPr>
                <w:rFonts w:ascii="Times New Roman" w:hAnsi="Times New Roman" w:cs="Times New Roman"/>
                <w:sz w:val="20"/>
                <w:szCs w:val="20"/>
              </w:rPr>
              <w:t>Astrophysics</w:t>
            </w:r>
          </w:p>
        </w:tc>
      </w:tr>
      <w:tr w:rsidR="006C2E89" w:rsidRPr="00AF4141" w:rsidTr="00827645">
        <w:trPr>
          <w:trHeight w:val="1250"/>
        </w:trPr>
        <w:tc>
          <w:tcPr>
            <w:tcW w:w="9350" w:type="dxa"/>
            <w:gridSpan w:val="2"/>
          </w:tcPr>
          <w:p w:rsidR="006C2E89" w:rsidRPr="00AF4141" w:rsidRDefault="00014E03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Experience</w:t>
            </w:r>
          </w:p>
          <w:p w:rsidR="00B600E9" w:rsidRPr="00AF4141" w:rsidRDefault="00B600E9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:rsidR="00B600E9" w:rsidRPr="00AF4141" w:rsidRDefault="004C098E" w:rsidP="00B600E9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attern Recognition</w:t>
            </w:r>
          </w:p>
          <w:p w:rsidR="00B600E9" w:rsidRPr="00AF4141" w:rsidRDefault="004C098E" w:rsidP="00B600E9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Data Mining</w:t>
            </w:r>
          </w:p>
          <w:p w:rsidR="00B600E9" w:rsidRPr="00AF4141" w:rsidRDefault="00B600E9" w:rsidP="00B600E9">
            <w:pPr>
              <w:pStyle w:val="ListParagraph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  <w:tr w:rsidR="006C2E89" w:rsidRPr="00AF4141" w:rsidTr="00A513EC">
        <w:trPr>
          <w:trHeight w:val="1331"/>
        </w:trPr>
        <w:tc>
          <w:tcPr>
            <w:tcW w:w="9350" w:type="dxa"/>
            <w:gridSpan w:val="2"/>
          </w:tcPr>
          <w:p w:rsidR="00B600E9" w:rsidRDefault="00014E03" w:rsidP="00014E03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014E03">
              <w:rPr>
                <w:rFonts w:ascii="Times New Roman" w:hAnsi="Times New Roman" w:cs="Times New Roman"/>
                <w:b/>
                <w:sz w:val="20"/>
                <w:szCs w:val="20"/>
              </w:rPr>
              <w:t>User requirement</w:t>
            </w:r>
            <w:r w:rsidR="000F2A64">
              <w:rPr>
                <w:rFonts w:ascii="Times New Roman" w:hAnsi="Times New Roman" w:cs="Times New Roman"/>
                <w:b/>
                <w:sz w:val="20"/>
                <w:szCs w:val="20"/>
              </w:rPr>
              <w:t>s</w:t>
            </w:r>
          </w:p>
          <w:p w:rsidR="004C098E" w:rsidRDefault="004C098E" w:rsidP="00014E03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:rsidR="004C098E" w:rsidRPr="00D412EE" w:rsidRDefault="004C098E" w:rsidP="00014E0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412EE">
              <w:rPr>
                <w:rFonts w:ascii="Times New Roman" w:hAnsi="Times New Roman" w:cs="Times New Roman"/>
                <w:sz w:val="20"/>
                <w:szCs w:val="20"/>
              </w:rPr>
              <w:t xml:space="preserve">None mentioned in regards to the project - Eternity: Numbers. </w:t>
            </w:r>
          </w:p>
          <w:p w:rsidR="004C098E" w:rsidRPr="00D412EE" w:rsidRDefault="004C098E" w:rsidP="00014E0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412EE">
              <w:rPr>
                <w:rFonts w:ascii="Times New Roman" w:hAnsi="Times New Roman" w:cs="Times New Roman"/>
                <w:sz w:val="20"/>
                <w:szCs w:val="20"/>
              </w:rPr>
              <w:t>She feels that using the scientific calculator to compute natural logarithm of number is easy.</w:t>
            </w:r>
          </w:p>
          <w:p w:rsidR="004C098E" w:rsidRPr="004C098E" w:rsidRDefault="004C098E" w:rsidP="004C098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6C2E89" w:rsidRPr="00AF4141" w:rsidTr="00A513EC">
        <w:trPr>
          <w:trHeight w:val="1421"/>
        </w:trPr>
        <w:tc>
          <w:tcPr>
            <w:tcW w:w="9350" w:type="dxa"/>
            <w:gridSpan w:val="2"/>
          </w:tcPr>
          <w:p w:rsidR="00B600E9" w:rsidRPr="00AF4141" w:rsidRDefault="00014E03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Goals</w:t>
            </w:r>
          </w:p>
          <w:p w:rsidR="004C098E" w:rsidRDefault="004C098E" w:rsidP="00A513EC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:rsidR="004C098E" w:rsidRPr="00D412EE" w:rsidRDefault="004C098E" w:rsidP="00A513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412EE">
              <w:rPr>
                <w:rFonts w:ascii="Times New Roman" w:hAnsi="Times New Roman" w:cs="Times New Roman"/>
                <w:sz w:val="20"/>
                <w:szCs w:val="20"/>
              </w:rPr>
              <w:t>User seems very satisfied with scientific calc</w:t>
            </w:r>
            <w:r w:rsidR="004B1D95" w:rsidRPr="00D412EE">
              <w:rPr>
                <w:rFonts w:ascii="Times New Roman" w:hAnsi="Times New Roman" w:cs="Times New Roman"/>
                <w:sz w:val="20"/>
                <w:szCs w:val="20"/>
              </w:rPr>
              <w:t>ulator she is using at work for</w:t>
            </w:r>
            <w:r w:rsidRPr="00D412EE">
              <w:rPr>
                <w:rFonts w:ascii="Times New Roman" w:hAnsi="Times New Roman" w:cs="Times New Roman"/>
                <w:sz w:val="20"/>
                <w:szCs w:val="20"/>
              </w:rPr>
              <w:t xml:space="preserve"> solving com</w:t>
            </w:r>
            <w:r w:rsidR="004B1D95" w:rsidRPr="00D412EE">
              <w:rPr>
                <w:rFonts w:ascii="Times New Roman" w:hAnsi="Times New Roman" w:cs="Times New Roman"/>
                <w:sz w:val="20"/>
                <w:szCs w:val="20"/>
              </w:rPr>
              <w:t>plex mathematical equation involving</w:t>
            </w:r>
            <w:r w:rsidRPr="00D412EE">
              <w:rPr>
                <w:rFonts w:ascii="Times New Roman" w:hAnsi="Times New Roman" w:cs="Times New Roman"/>
                <w:sz w:val="20"/>
                <w:szCs w:val="20"/>
              </w:rPr>
              <w:t xml:space="preserve"> natural logarithm of 2.</w:t>
            </w:r>
          </w:p>
        </w:tc>
      </w:tr>
    </w:tbl>
    <w:p w:rsidR="00D07BDA" w:rsidRDefault="00D07BDA">
      <w:pPr>
        <w:rPr>
          <w:rFonts w:ascii="Times New Roman" w:hAnsi="Times New Roman" w:cs="Times New Roman"/>
          <w:sz w:val="20"/>
          <w:szCs w:val="20"/>
        </w:rPr>
      </w:pPr>
    </w:p>
    <w:p w:rsidR="009F372A" w:rsidRPr="00AF4141" w:rsidRDefault="009F372A">
      <w:pPr>
        <w:rPr>
          <w:rFonts w:ascii="Times New Roman" w:hAnsi="Times New Roman" w:cs="Times New Roman"/>
          <w:sz w:val="20"/>
          <w:szCs w:val="20"/>
        </w:rPr>
      </w:pPr>
      <w:r w:rsidRPr="009F372A">
        <w:rPr>
          <w:rFonts w:ascii="Times New Roman" w:hAnsi="Times New Roman" w:cs="Times New Roman"/>
          <w:sz w:val="20"/>
          <w:szCs w:val="20"/>
        </w:rPr>
        <w:t xml:space="preserve">Image by &lt;a href="https://pixabay.com/users/ukieiri-999636/?utm_source=link-attribution&amp;amp;utm_medium=referral&amp;amp;utm_campaign=image&amp;amp;utm_content=1254453"&gt;Uki </w:t>
      </w:r>
      <w:proofErr w:type="spellStart"/>
      <w:r w:rsidRPr="009F372A">
        <w:rPr>
          <w:rFonts w:ascii="Times New Roman" w:hAnsi="Times New Roman" w:cs="Times New Roman"/>
          <w:sz w:val="20"/>
          <w:szCs w:val="20"/>
        </w:rPr>
        <w:t>Eiri</w:t>
      </w:r>
      <w:proofErr w:type="spellEnd"/>
      <w:r w:rsidRPr="009F372A">
        <w:rPr>
          <w:rFonts w:ascii="Times New Roman" w:hAnsi="Times New Roman" w:cs="Times New Roman"/>
          <w:sz w:val="20"/>
          <w:szCs w:val="20"/>
        </w:rPr>
        <w:t>&lt;/a&gt; from &lt;a href="https://pixabay.com/?utm_source=link-attribution&amp;amp;utm_medium=referral&amp;amp;utm_campaign=image&amp;amp;utm_content=1254453"&gt;Pixabay&lt;/a&gt;</w:t>
      </w:r>
    </w:p>
    <w:sectPr w:rsidR="009F372A" w:rsidRPr="00AF4141" w:rsidSect="00435391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3A6EE6"/>
    <w:multiLevelType w:val="hybridMultilevel"/>
    <w:tmpl w:val="9D94A9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0834243"/>
    <w:multiLevelType w:val="hybridMultilevel"/>
    <w:tmpl w:val="748ED7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2616C9B"/>
    <w:multiLevelType w:val="hybridMultilevel"/>
    <w:tmpl w:val="A8DA58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39411D3"/>
    <w:multiLevelType w:val="hybridMultilevel"/>
    <w:tmpl w:val="FAEA9F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A58337A"/>
    <w:multiLevelType w:val="hybridMultilevel"/>
    <w:tmpl w:val="FF1C9A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42B4316F"/>
    <w:multiLevelType w:val="hybridMultilevel"/>
    <w:tmpl w:val="538CB6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4BE60D52"/>
    <w:multiLevelType w:val="hybridMultilevel"/>
    <w:tmpl w:val="8EC47E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538E24E8"/>
    <w:multiLevelType w:val="hybridMultilevel"/>
    <w:tmpl w:val="2C90D8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68777686"/>
    <w:multiLevelType w:val="hybridMultilevel"/>
    <w:tmpl w:val="77463E2A"/>
    <w:lvl w:ilvl="0" w:tplc="04090001">
      <w:start w:val="1"/>
      <w:numFmt w:val="bullet"/>
      <w:lvlText w:val=""/>
      <w:lvlJc w:val="left"/>
      <w:pPr>
        <w:ind w:left="377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49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21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93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65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37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09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81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537" w:hanging="360"/>
      </w:pPr>
      <w:rPr>
        <w:rFonts w:ascii="Wingdings" w:hAnsi="Wingdings" w:hint="default"/>
      </w:rPr>
    </w:lvl>
  </w:abstractNum>
  <w:abstractNum w:abstractNumId="9">
    <w:nsid w:val="78984121"/>
    <w:multiLevelType w:val="hybridMultilevel"/>
    <w:tmpl w:val="9FD4F6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0"/>
  </w:num>
  <w:num w:numId="3">
    <w:abstractNumId w:val="5"/>
  </w:num>
  <w:num w:numId="4">
    <w:abstractNumId w:val="1"/>
  </w:num>
  <w:num w:numId="5">
    <w:abstractNumId w:val="7"/>
  </w:num>
  <w:num w:numId="6">
    <w:abstractNumId w:val="3"/>
  </w:num>
  <w:num w:numId="7">
    <w:abstractNumId w:val="6"/>
  </w:num>
  <w:num w:numId="8">
    <w:abstractNumId w:val="9"/>
  </w:num>
  <w:num w:numId="9">
    <w:abstractNumId w:val="4"/>
  </w:num>
  <w:num w:numId="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8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0MbEwMbCwNDM2MzRQ0lEKTi0uzszPAykwrAUANfL43CwAAAA="/>
  </w:docVars>
  <w:rsids>
    <w:rsidRoot w:val="006C2E89"/>
    <w:rsid w:val="00014E03"/>
    <w:rsid w:val="000F2A64"/>
    <w:rsid w:val="00395520"/>
    <w:rsid w:val="00435391"/>
    <w:rsid w:val="004B1D95"/>
    <w:rsid w:val="004C098E"/>
    <w:rsid w:val="0068253B"/>
    <w:rsid w:val="006C2E89"/>
    <w:rsid w:val="006F1CBD"/>
    <w:rsid w:val="00716062"/>
    <w:rsid w:val="00816853"/>
    <w:rsid w:val="00827645"/>
    <w:rsid w:val="008A143F"/>
    <w:rsid w:val="009A262A"/>
    <w:rsid w:val="009F372A"/>
    <w:rsid w:val="00A513EC"/>
    <w:rsid w:val="00AF4141"/>
    <w:rsid w:val="00B600E9"/>
    <w:rsid w:val="00CB0EBE"/>
    <w:rsid w:val="00D07BDA"/>
    <w:rsid w:val="00D412EE"/>
    <w:rsid w:val="00E652EE"/>
    <w:rsid w:val="00EB28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C2E8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6C2E89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652E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652EE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C2E8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6C2E89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652E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652EE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6</TotalTime>
  <Pages>1</Pages>
  <Words>143</Words>
  <Characters>81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ADMIN</cp:lastModifiedBy>
  <cp:revision>18</cp:revision>
  <dcterms:created xsi:type="dcterms:W3CDTF">2019-07-17T23:11:00Z</dcterms:created>
  <dcterms:modified xsi:type="dcterms:W3CDTF">2019-07-21T02:07:00Z</dcterms:modified>
</cp:coreProperties>
</file>